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A39A5" w14:textId="77777777" w:rsidR="00F7754E" w:rsidRDefault="002F6CF2">
      <w:pPr>
        <w:pStyle w:val="a4"/>
      </w:pPr>
      <w:r>
        <w:t>Отчёт по лабораторной работе №1</w:t>
      </w:r>
    </w:p>
    <w:p w14:paraId="5AF267CD" w14:textId="77777777" w:rsidR="00F7754E" w:rsidRDefault="002F6CF2">
      <w:pPr>
        <w:pStyle w:val="a5"/>
      </w:pPr>
      <w:r>
        <w:t>Создание репозитрия</w:t>
      </w:r>
    </w:p>
    <w:p w14:paraId="20850841" w14:textId="77777777" w:rsidR="00F7754E" w:rsidRDefault="002F6CF2">
      <w:pPr>
        <w:pStyle w:val="Author"/>
      </w:pPr>
      <w:r>
        <w:t>Иванова Ольга Игоре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17957610"/>
        <w:docPartObj>
          <w:docPartGallery w:val="Table of Contents"/>
          <w:docPartUnique/>
        </w:docPartObj>
      </w:sdtPr>
      <w:sdtEndPr/>
      <w:sdtContent>
        <w:p w14:paraId="2A9A64DB" w14:textId="77777777" w:rsidR="00F7754E" w:rsidRDefault="002F6CF2">
          <w:pPr>
            <w:pStyle w:val="ae"/>
          </w:pPr>
          <w:r>
            <w:t>Содержание</w:t>
          </w:r>
        </w:p>
        <w:p w14:paraId="001BE4BA" w14:textId="77777777" w:rsidR="00662415" w:rsidRDefault="002F6CF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62415">
            <w:fldChar w:fldCharType="separate"/>
          </w:r>
          <w:hyperlink w:anchor="_Toc64061017" w:history="1">
            <w:r w:rsidR="00662415" w:rsidRPr="00211B52">
              <w:rPr>
                <w:rStyle w:val="ad"/>
                <w:noProof/>
              </w:rPr>
              <w:t>Цель работы</w:t>
            </w:r>
            <w:r w:rsidR="00662415">
              <w:rPr>
                <w:noProof/>
                <w:webHidden/>
              </w:rPr>
              <w:tab/>
            </w:r>
            <w:r w:rsidR="00662415">
              <w:rPr>
                <w:noProof/>
                <w:webHidden/>
              </w:rPr>
              <w:fldChar w:fldCharType="begin"/>
            </w:r>
            <w:r w:rsidR="00662415">
              <w:rPr>
                <w:noProof/>
                <w:webHidden/>
              </w:rPr>
              <w:instrText xml:space="preserve"> PAGEREF _Toc64061017 \h </w:instrText>
            </w:r>
            <w:r w:rsidR="00662415">
              <w:rPr>
                <w:noProof/>
                <w:webHidden/>
              </w:rPr>
            </w:r>
            <w:r w:rsidR="00662415">
              <w:rPr>
                <w:noProof/>
                <w:webHidden/>
              </w:rPr>
              <w:fldChar w:fldCharType="separate"/>
            </w:r>
            <w:r w:rsidR="00662415">
              <w:rPr>
                <w:noProof/>
                <w:webHidden/>
              </w:rPr>
              <w:t>1</w:t>
            </w:r>
            <w:r w:rsidR="00662415">
              <w:rPr>
                <w:noProof/>
                <w:webHidden/>
              </w:rPr>
              <w:fldChar w:fldCharType="end"/>
            </w:r>
          </w:hyperlink>
        </w:p>
        <w:p w14:paraId="49226BC4" w14:textId="77777777" w:rsidR="00662415" w:rsidRDefault="006624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061018" w:history="1">
            <w:r w:rsidRPr="00211B5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61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D20E3" w14:textId="77777777" w:rsidR="00662415" w:rsidRDefault="006624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061019" w:history="1">
            <w:r w:rsidRPr="00211B5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61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36ECB" w14:textId="77777777" w:rsidR="00662415" w:rsidRDefault="006624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061020" w:history="1">
            <w:r w:rsidRPr="00211B5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61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E42C6" w14:textId="77777777" w:rsidR="00F7754E" w:rsidRDefault="002F6CF2">
          <w:r>
            <w:fldChar w:fldCharType="end"/>
          </w:r>
        </w:p>
      </w:sdtContent>
    </w:sdt>
    <w:p w14:paraId="0AC4AEC1" w14:textId="77777777" w:rsidR="00F7754E" w:rsidRDefault="002F6CF2">
      <w:pPr>
        <w:pStyle w:val="1"/>
      </w:pPr>
      <w:bookmarkStart w:id="0" w:name="цель-работы"/>
      <w:bookmarkStart w:id="1" w:name="_Toc64061017"/>
      <w:r>
        <w:t>Цель работы</w:t>
      </w:r>
      <w:bookmarkEnd w:id="1"/>
    </w:p>
    <w:p w14:paraId="3670C94D" w14:textId="77777777" w:rsidR="00F7754E" w:rsidRDefault="002F6CF2">
      <w:pPr>
        <w:pStyle w:val="FirstParagraph"/>
      </w:pPr>
      <w:r>
        <w:t>Познакомиться с программой GITHUB, создать репозитой для лабораторных работ.</w:t>
      </w:r>
    </w:p>
    <w:p w14:paraId="1FE768BD" w14:textId="77777777" w:rsidR="00F7754E" w:rsidRDefault="002F6CF2">
      <w:pPr>
        <w:pStyle w:val="1"/>
      </w:pPr>
      <w:bookmarkStart w:id="2" w:name="задание"/>
      <w:bookmarkStart w:id="3" w:name="_Toc64061018"/>
      <w:bookmarkEnd w:id="0"/>
      <w:r>
        <w:t>Задание</w:t>
      </w:r>
      <w:bookmarkEnd w:id="3"/>
    </w:p>
    <w:p w14:paraId="0BA9E55E" w14:textId="77777777" w:rsidR="00F7754E" w:rsidRDefault="002F6CF2">
      <w:pPr>
        <w:pStyle w:val="FirstParagraph"/>
      </w:pPr>
      <w:r>
        <w:t>Необходимо зарегистрироваться в GitHub, создать локальный репозиторий, загрузить его на Git, подготовить отчёт.</w:t>
      </w:r>
    </w:p>
    <w:p w14:paraId="0FD0FE4D" w14:textId="77777777" w:rsidR="00F7754E" w:rsidRDefault="002F6CF2">
      <w:pPr>
        <w:pStyle w:val="1"/>
      </w:pPr>
      <w:bookmarkStart w:id="4" w:name="выполнение-лабораторной-работы"/>
      <w:bookmarkStart w:id="5" w:name="_Toc64061019"/>
      <w:bookmarkEnd w:id="2"/>
      <w:r>
        <w:t>Выполнение лабораторной работы</w:t>
      </w:r>
      <w:bookmarkEnd w:id="5"/>
    </w:p>
    <w:p w14:paraId="5FB87775" w14:textId="77777777" w:rsidR="00F7754E" w:rsidRDefault="002F6CF2">
      <w:pPr>
        <w:pStyle w:val="FirstParagraph"/>
      </w:pPr>
      <w:r>
        <w:t xml:space="preserve">Я уже была зарегистрирована </w:t>
      </w:r>
      <w:r>
        <w:t xml:space="preserve">на GitHub, соответственно процесс регистрации мне повторять не нужно. (рис. @fig:001) </w:t>
      </w:r>
      <w:bookmarkStart w:id="6" w:name="fig:001"/>
      <w:r>
        <w:rPr>
          <w:noProof/>
        </w:rPr>
        <w:drawing>
          <wp:inline distT="0" distB="0" distL="0" distR="0" wp14:anchorId="5F575F24" wp14:editId="35E9D819">
            <wp:extent cx="5334000" cy="2797833"/>
            <wp:effectExtent l="0" t="0" r="0" b="0"/>
            <wp:docPr id="1" name="Picture" descr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2CBB924" w14:textId="77777777" w:rsidR="00F7754E" w:rsidRDefault="002F6CF2">
      <w:pPr>
        <w:pStyle w:val="a0"/>
      </w:pPr>
      <w:r>
        <w:lastRenderedPageBreak/>
        <w:t xml:space="preserve">Далее я создаала репозиторий для хранения лабораторной работы и загрузила его на GitHub. (рис. @fig:002) </w:t>
      </w:r>
      <w:bookmarkStart w:id="7" w:name="fig:002"/>
      <w:r>
        <w:rPr>
          <w:noProof/>
        </w:rPr>
        <w:drawing>
          <wp:inline distT="0" distB="0" distL="0" distR="0" wp14:anchorId="6713FFC3" wp14:editId="0547BD07">
            <wp:extent cx="5334000" cy="2077057"/>
            <wp:effectExtent l="0" t="0" r="0" b="0"/>
            <wp:docPr id="2" name="Picture" descr="рисуно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C8A7AAA" w14:textId="77777777" w:rsidR="00F7754E" w:rsidRDefault="002F6CF2">
      <w:pPr>
        <w:pStyle w:val="a0"/>
      </w:pPr>
      <w:r>
        <w:t>С помощью команд pandoc.exe presentation.md -F pandoc-crossre</w:t>
      </w:r>
      <w:r>
        <w:t>f –pdf-engine=‘lualatex’ –number-section -t beamer –slide-level=2 -o presentation.pdf и pandoc.exe report.md -F pandoc-crossref –pdf-engine=‘lualatex’ –number-section -o report.pdf и pandoc.exe report.md -o roport.docx я конвертировала файлы md в docx и pd</w:t>
      </w:r>
      <w:r>
        <w:t>f. (рис. @fig:003 , @fig:004 , @fig:005)</w:t>
      </w:r>
    </w:p>
    <w:p w14:paraId="07908468" w14:textId="77777777" w:rsidR="00F7754E" w:rsidRDefault="002F6CF2">
      <w:pPr>
        <w:pStyle w:val="a0"/>
      </w:pPr>
      <w:bookmarkStart w:id="8" w:name="fig:003"/>
      <w:r>
        <w:rPr>
          <w:noProof/>
        </w:rPr>
        <w:drawing>
          <wp:inline distT="0" distB="0" distL="0" distR="0" wp14:anchorId="2C2B5936" wp14:editId="160A31C7">
            <wp:extent cx="5334000" cy="827980"/>
            <wp:effectExtent l="0" t="0" r="0" b="0"/>
            <wp:docPr id="3" name="Picture" descr="рисуно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t xml:space="preserve"> </w:t>
      </w:r>
      <w:bookmarkStart w:id="9" w:name="fig:004"/>
      <w:r>
        <w:rPr>
          <w:noProof/>
        </w:rPr>
        <w:drawing>
          <wp:inline distT="0" distB="0" distL="0" distR="0" wp14:anchorId="20246BDF" wp14:editId="304B15EA">
            <wp:extent cx="5334000" cy="3000375"/>
            <wp:effectExtent l="0" t="0" r="0" b="0"/>
            <wp:docPr id="4" name="Picture" descr="рисунок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0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r>
        <w:t xml:space="preserve"> </w:t>
      </w:r>
      <w:bookmarkStart w:id="10" w:name="fig:005"/>
      <w:r>
        <w:rPr>
          <w:noProof/>
        </w:rPr>
        <w:drawing>
          <wp:inline distT="0" distB="0" distL="0" distR="0" wp14:anchorId="4B948BEC" wp14:editId="1CC8B561">
            <wp:extent cx="5334000" cy="680936"/>
            <wp:effectExtent l="0" t="0" r="0" b="0"/>
            <wp:docPr id="5" name="Picture" descr="рисунок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0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E34498B" w14:textId="77777777" w:rsidR="00F7754E" w:rsidRDefault="002F6CF2">
      <w:pPr>
        <w:pStyle w:val="a0"/>
      </w:pPr>
      <w:r>
        <w:t>По окончании работы загрузила мои отчеты в GitHub.</w:t>
      </w:r>
    </w:p>
    <w:p w14:paraId="46F64970" w14:textId="77777777" w:rsidR="00F7754E" w:rsidRDefault="002F6CF2">
      <w:pPr>
        <w:pStyle w:val="1"/>
      </w:pPr>
      <w:bookmarkStart w:id="11" w:name="выводы"/>
      <w:bookmarkStart w:id="12" w:name="_Toc64061020"/>
      <w:bookmarkEnd w:id="4"/>
      <w:r>
        <w:lastRenderedPageBreak/>
        <w:t>Выводы</w:t>
      </w:r>
      <w:bookmarkEnd w:id="12"/>
    </w:p>
    <w:p w14:paraId="716C35C3" w14:textId="77777777" w:rsidR="00F7754E" w:rsidRDefault="002F6CF2">
      <w:pPr>
        <w:pStyle w:val="FirstParagraph"/>
      </w:pPr>
      <w:r>
        <w:t>В ходе выполнения этой лабораторной работы я узнала, каким способом создавать директории в GitHub, выгружать туда свои файлы, а так же научилась работа</w:t>
      </w:r>
      <w:r>
        <w:t>ть с файлами формата .md .</w:t>
      </w:r>
      <w:bookmarkEnd w:id="11"/>
    </w:p>
    <w:sectPr w:rsidR="00F7754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0961C" w14:textId="77777777" w:rsidR="002F6CF2" w:rsidRDefault="002F6CF2">
      <w:pPr>
        <w:spacing w:after="0"/>
      </w:pPr>
      <w:r>
        <w:separator/>
      </w:r>
    </w:p>
  </w:endnote>
  <w:endnote w:type="continuationSeparator" w:id="0">
    <w:p w14:paraId="69BE7FC7" w14:textId="77777777" w:rsidR="002F6CF2" w:rsidRDefault="002F6C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38BD3" w14:textId="77777777" w:rsidR="002F6CF2" w:rsidRDefault="002F6CF2">
      <w:r>
        <w:separator/>
      </w:r>
    </w:p>
  </w:footnote>
  <w:footnote w:type="continuationSeparator" w:id="0">
    <w:p w14:paraId="5043356E" w14:textId="77777777" w:rsidR="002F6CF2" w:rsidRDefault="002F6C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67E9B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CF2"/>
    <w:rsid w:val="004E29B3"/>
    <w:rsid w:val="00590D07"/>
    <w:rsid w:val="00662415"/>
    <w:rsid w:val="00784D58"/>
    <w:rsid w:val="008D6863"/>
    <w:rsid w:val="00B86B75"/>
    <w:rsid w:val="00BC48D5"/>
    <w:rsid w:val="00C36279"/>
    <w:rsid w:val="00E315A3"/>
    <w:rsid w:val="00F775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DDA85"/>
  <w15:docId w15:val="{59B6D953-68BB-45A8-ADEE-A50C00F3C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6241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ванова Ольга Игоревна НФИбд-01-18</dc:creator>
  <cp:keywords/>
  <cp:lastModifiedBy>Иванова Ольга Игоревна</cp:lastModifiedBy>
  <cp:revision>3</cp:revision>
  <dcterms:created xsi:type="dcterms:W3CDTF">2021-02-12T19:23:00Z</dcterms:created>
  <dcterms:modified xsi:type="dcterms:W3CDTF">2021-02-12T19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оздание репозитри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